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omputer</w:t>
      </w:r>
      <w:r>
        <w:t xml:space="preserve"> </w:t>
      </w:r>
      <w:r>
        <w:t xml:space="preserve">Engineer</w:t>
      </w:r>
    </w:p>
    <w:bookmarkStart w:id="25" w:name="X9aeb242ea4722c6f1ed992b3b10caa6fe4551fb"/>
    <w:p>
      <w:pPr>
        <w:pStyle w:val="Heading1"/>
      </w:pPr>
      <w:r>
        <w:t xml:space="preserve">Cover Letter for Computer Engineer Position in Brazil Rio de Janeiro</w:t>
      </w:r>
    </w:p>
    <w:p>
      <w:pPr>
        <w:pStyle w:val="FirstParagraph"/>
      </w:pPr>
      <w:r>
        <w:rPr>
          <w:bCs/>
          <w:b/>
        </w:rPr>
        <w:t xml:space="preserve">Dear Hiring Manager,</w:t>
      </w:r>
    </w:p>
    <w:p>
      <w:pPr>
        <w:pStyle w:val="BodyText"/>
      </w:pPr>
      <w:r>
        <w:t xml:space="preserve">I am writing to express my interest in the Computer Engineer position at your esteemed organization, located in the dynamic and innovative city of Rio de Janeiro, Brazil. As a highly motivated and skilled computer engineer with a passion for leveraging technology to solve real-world challenges, I am eager to contribute my expertise to your team while immersing myself in the vibrant tech ecosystem of Rio de Janeiro. This opportunity aligns perfectly with my professional goals and my desire to work in a city that is at the forefront of technological advancement in Brazil.</w:t>
      </w:r>
    </w:p>
    <w:p>
      <w:pPr>
        <w:pStyle w:val="BodyText"/>
      </w:pPr>
      <w:r>
        <w:t xml:space="preserve">Rio de Janeiro has long been a hub for innovation, blending its rich cultural heritage with cutting-edge technology. From the bustling startup scene in neighborhoods like Lapa and Ipanema to the growing presence of tech giants and research institutions, the city offers an unparalleled environment for computer engineers to thrive. My decision to pursue this role is driven by a deep admiration for Rio’s ability to merge creativity with technological progress, as well as my belief that my technical background and problem-solving mindset would be a valuable asset to your organization.</w:t>
      </w:r>
    </w:p>
    <w:bookmarkStart w:id="20" w:name="professional-background-and-expertise"/>
    <w:p>
      <w:pPr>
        <w:pStyle w:val="Heading2"/>
      </w:pPr>
      <w:r>
        <w:t xml:space="preserve">Professional Background and Expertise</w:t>
      </w:r>
    </w:p>
    <w:p>
      <w:pPr>
        <w:pStyle w:val="FirstParagraph"/>
      </w:pPr>
      <w:r>
        <w:t xml:space="preserve">With over [X years] of experience in the field of computer engineering, I have developed a strong foundation in both theoretical concepts and practical applications. My career has been defined by a commitment to innovation, collaboration, and excellence. As a Computer Engineer, I have worked on projects ranging from software development and network architecture to hardware design and systems integration. These experiences have equipped me with the technical skills necessary to tackle complex challenges while maintaining a focus on user-centric solutions.</w:t>
      </w:r>
    </w:p>
    <w:p>
      <w:pPr>
        <w:pStyle w:val="BodyText"/>
      </w:pPr>
      <w:r>
        <w:t xml:space="preserve">My expertise includes programming languages such as Python, Java, C++, and JavaScript, as well as frameworks like React.js, Node.js, and TensorFlow for machine learning applications. I am also proficient in cloud computing platforms such as AWS and Azure, which are increasingly vital to the technology landscape in Brazil. Additionally, my experience with embedded systems and IoT (Internet of Things) technologies has allowed me to contribute to projects that address critical needs in industries such as healthcare, logistics, and smart infrastructure—areas where Rio de Janeiro is rapidly evolving.</w:t>
      </w:r>
    </w:p>
    <w:bookmarkEnd w:id="20"/>
    <w:bookmarkStart w:id="21" w:name="X31487655a4eee2c83c5c76d479c067fc8e7043d"/>
    <w:p>
      <w:pPr>
        <w:pStyle w:val="Heading2"/>
      </w:pPr>
      <w:r>
        <w:t xml:space="preserve">Alignment with Rio de Janeiro’s Tech Ecosystem</w:t>
      </w:r>
    </w:p>
    <w:p>
      <w:pPr>
        <w:pStyle w:val="FirstParagraph"/>
      </w:pPr>
      <w:r>
        <w:t xml:space="preserve">The city of Rio de Janeiro is not only a cultural and economic powerhouse but also a growing center for technological innovation. The presence of initiatives like the "Cidade Inteligente" (Smart City) project highlights the city’s commitment to using technology to improve urban life. As a Computer Engineer, I am particularly drawn to opportunities that align with such forward-thinking goals. Whether it is developing sustainable solutions for energy management, optimizing transportation systems, or creating digital tools for community engagement, I believe my skills can contribute meaningfully to these efforts.</w:t>
      </w:r>
    </w:p>
    <w:p>
      <w:pPr>
        <w:pStyle w:val="BodyText"/>
      </w:pPr>
      <w:r>
        <w:t xml:space="preserve">Furthermore, Rio de Janeiro’s diverse and multicultural environment fosters a unique blend of creativity and technical expertise. The city’s proximity to global markets and its role as a gateway to Latin America make it an ideal location for companies seeking to expand their reach while staying rooted in local innovation. I am eager to collaborate with teams that embrace this spirit of diversity and are dedicated to driving technological progress in Brazil.</w:t>
      </w:r>
    </w:p>
    <w:bookmarkEnd w:id="21"/>
    <w:bookmarkStart w:id="22" w:name="why-this-role-matters"/>
    <w:p>
      <w:pPr>
        <w:pStyle w:val="Heading2"/>
      </w:pPr>
      <w:r>
        <w:t xml:space="preserve">Why This Role Matters</w:t>
      </w:r>
    </w:p>
    <w:p>
      <w:pPr>
        <w:pStyle w:val="FirstParagraph"/>
      </w:pPr>
      <w:r>
        <w:t xml:space="preserve">As a Computer Engineer, I understand the transformative power of technology in shaping industries and improving lives. The role you are offering is not just a job—it is an opportunity to be part of a larger mission that leverages innovation to address real-world challenges. Whether it is through developing scalable software solutions, optimizing hardware systems, or contributing to research and development initiatives, I am committed to delivering work that has a lasting impact.</w:t>
      </w:r>
    </w:p>
    <w:p>
      <w:pPr>
        <w:pStyle w:val="BodyText"/>
      </w:pPr>
      <w:r>
        <w:t xml:space="preserve">In my previous roles, I have consistently demonstrated the ability to adapt to fast-paced environments and deliver results under tight deadlines. For example, during my time at [Previous Company], I led a team of engineers in designing an AI-driven analytics platform that reduced operational costs by 30% for a major client. This project required not only technical expertise but also strong communication skills to ensure alignment with business objectives. I believe these qualities make me well-suited to contribute to your organization’s success in Rio de Janeiro.</w:t>
      </w:r>
    </w:p>
    <w:bookmarkEnd w:id="22"/>
    <w:bookmarkStart w:id="23" w:name="X2f0f09928cf613de280e998908723ebb769f407"/>
    <w:p>
      <w:pPr>
        <w:pStyle w:val="Heading2"/>
      </w:pPr>
      <w:r>
        <w:t xml:space="preserve">Personal Motivation and Cultural Connection</w:t>
      </w:r>
    </w:p>
    <w:p>
      <w:pPr>
        <w:pStyle w:val="FirstParagraph"/>
      </w:pPr>
      <w:r>
        <w:t xml:space="preserve">Beyond my professional qualifications, I am deeply motivated by the opportunity to work in Brazil and specifically in Rio de Janeiro. The city’s energy, creativity, and dedication to progress resonate with my own values. I have always been fascinated by the way technology can bridge gaps between tradition and modernity, and Rio de Janeiro exemplifies this balance beautifully. Whether it is through the integration of smart technologies into historical landmarks or the use of digital tools to enhance community engagement, I am inspired by the city’s ability to innovate while honoring its roots.</w:t>
      </w:r>
    </w:p>
    <w:p>
      <w:pPr>
        <w:pStyle w:val="BodyText"/>
      </w:pPr>
      <w:r>
        <w:t xml:space="preserve">Additionally, my familiarity with Brazil’s cultural and business landscape allows me to navigate challenges with a nuanced perspective. I have experience working on projects that require understanding local regulations, market trends, and user preferences—skills that are essential for delivering solutions tailored to the Brazilian context. This understanding would enable me to contribute effectively to your team while fostering collaboration between international standards and local needs.</w:t>
      </w:r>
    </w:p>
    <w:bookmarkEnd w:id="23"/>
    <w:bookmarkStart w:id="24" w:name="conclusion"/>
    <w:p>
      <w:pPr>
        <w:pStyle w:val="Heading2"/>
      </w:pPr>
      <w:r>
        <w:t xml:space="preserve">Conclusion</w:t>
      </w:r>
    </w:p>
    <w:p>
      <w:pPr>
        <w:pStyle w:val="FirstParagraph"/>
      </w:pPr>
      <w:r>
        <w:t xml:space="preserve">I am excited about the possibility of joining your organization as a Computer Engineer in Rio de Janeiro. I am confident that my technical expertise, problem-solving mindset, and passion for innovation will enable me to make meaningful contributions to your team. I would be honored to bring my skills and experience to a company that values creativity, collaboration, and the power of technology to drive positive change.</w:t>
      </w:r>
    </w:p>
    <w:p>
      <w:pPr>
        <w:pStyle w:val="BodyText"/>
      </w:pPr>
      <w:r>
        <w:t xml:space="preserve">Thank you for considering my application. I look forward to the opportunity to discuss how I can contribute to your organization’s mission and goals in Rio de Janeiro.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omputer Engineer</dc:title>
  <dc:creator/>
  <dc:language>en</dc:language>
  <cp:keywords/>
  <dcterms:created xsi:type="dcterms:W3CDTF">2025-12-10T17:27:42Z</dcterms:created>
  <dcterms:modified xsi:type="dcterms:W3CDTF">2025-12-10T17:27:42Z</dcterms:modified>
</cp:coreProperties>
</file>

<file path=docProps/custom.xml><?xml version="1.0" encoding="utf-8"?>
<Properties xmlns="http://schemas.openxmlformats.org/officeDocument/2006/custom-properties" xmlns:vt="http://schemas.openxmlformats.org/officeDocument/2006/docPropsVTypes"/>
</file>